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EB4B8F">
        <w:rPr>
          <w:rFonts w:ascii="Times New Roman" w:hAnsi="Times New Roman" w:cs="Times New Roman"/>
        </w:rPr>
        <w:t>February Meeting</w:t>
      </w:r>
      <w:r w:rsidR="00EB4B8F">
        <w:rPr>
          <w:rFonts w:ascii="Times New Roman" w:hAnsi="Times New Roman" w:cs="Times New Roman"/>
        </w:rPr>
        <w:tab/>
      </w:r>
      <w:r w:rsidR="00EB4B8F">
        <w:rPr>
          <w:rFonts w:ascii="Times New Roman" w:hAnsi="Times New Roman" w:cs="Times New Roman"/>
        </w:rPr>
        <w:tab/>
      </w:r>
      <w:r w:rsidR="00EB4B8F">
        <w:rPr>
          <w:rFonts w:ascii="Times New Roman" w:hAnsi="Times New Roman" w:cs="Times New Roman"/>
        </w:rPr>
        <w:tab/>
      </w:r>
      <w:r w:rsidR="00EB4B8F">
        <w:rPr>
          <w:rFonts w:ascii="Times New Roman" w:hAnsi="Times New Roman" w:cs="Times New Roman"/>
        </w:rPr>
        <w:tab/>
      </w:r>
      <w:r w:rsidR="00EB4B8F">
        <w:rPr>
          <w:rFonts w:ascii="Times New Roman" w:hAnsi="Times New Roman" w:cs="Times New Roman"/>
        </w:rPr>
        <w:tab/>
      </w:r>
      <w:r w:rsidR="00EB4B8F">
        <w:rPr>
          <w:rFonts w:ascii="Times New Roman" w:hAnsi="Times New Roman" w:cs="Times New Roman"/>
        </w:rPr>
        <w:tab/>
        <w:t>Date: 02/07/2024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rt in Word format to</w:t>
      </w:r>
      <w:r w:rsidRPr="003F62AD">
        <w:rPr>
          <w:rFonts w:ascii="Times New Roman" w:hAnsi="Times New Roman" w:cs="Times New Roman"/>
        </w:rPr>
        <w:br/>
        <w:t xml:space="preserve"> Pat Redden @ predden@saintpeters.edu) 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3B3C8D">
        <w:rPr>
          <w:rFonts w:ascii="Times New Roman" w:hAnsi="Times New Roman" w:cs="Times New Roman"/>
        </w:rPr>
        <w:t>f the Minutes of 10/11</w:t>
      </w:r>
      <w:r w:rsidR="00D91836">
        <w:rPr>
          <w:rFonts w:ascii="Times New Roman" w:hAnsi="Times New Roman" w:cs="Times New Roman"/>
        </w:rPr>
        <w:t>/23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EB4B8F" w:rsidRDefault="00EB4B8F" w:rsidP="009546D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lcome new board members</w:t>
      </w:r>
    </w:p>
    <w:p w:rsidR="003B3C8D" w:rsidRDefault="003B3C8D" w:rsidP="009546D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less Highway </w:t>
      </w:r>
    </w:p>
    <w:p w:rsidR="000A06A0" w:rsidRPr="001202A7" w:rsidRDefault="00EB4B8F" w:rsidP="001202A7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werlifting Equipment Update</w:t>
      </w:r>
      <w:r w:rsidR="00144868">
        <w:rPr>
          <w:rFonts w:ascii="Times New Roman" w:hAnsi="Times New Roman" w:cs="Times New Roman"/>
        </w:rPr>
        <w:t xml:space="preserve"> </w:t>
      </w:r>
      <w:r w:rsidR="000A06A0" w:rsidRPr="001202A7">
        <w:rPr>
          <w:rFonts w:ascii="Times New Roman" w:hAnsi="Times New Roman" w:cs="Times New Roman"/>
        </w:rPr>
        <w:br/>
      </w: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3B3C8D" w:rsidRDefault="003B3C8D" w:rsidP="00EB4B8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4 Meets Discussion</w:t>
      </w:r>
    </w:p>
    <w:p w:rsidR="003B3C8D" w:rsidRDefault="003B3C8D" w:rsidP="003B3C8D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onal Swim Meet</w:t>
      </w:r>
    </w:p>
    <w:p w:rsidR="003B3C8D" w:rsidRDefault="003B3C8D" w:rsidP="003B3C8D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itational Meet</w:t>
      </w:r>
    </w:p>
    <w:p w:rsidR="00664D65" w:rsidRPr="00EB4B8F" w:rsidRDefault="003B3C8D" w:rsidP="003B3C8D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i-States Meet</w:t>
      </w:r>
      <w:r w:rsidR="00664D65" w:rsidRPr="00EB4B8F">
        <w:rPr>
          <w:rFonts w:ascii="Times New Roman" w:hAnsi="Times New Roman" w:cs="Times New Roman"/>
        </w:rPr>
        <w:br/>
      </w:r>
    </w:p>
    <w:p w:rsidR="00EB4B8F" w:rsidRDefault="00EB4B8F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Discussion</w:t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DA3A8C" w:rsidRPr="0017241A" w:rsidRDefault="00DA3A8C" w:rsidP="0017241A">
      <w:pPr>
        <w:rPr>
          <w:rFonts w:ascii="Times New Roman" w:hAnsi="Times New Roman" w:cs="Times New Roman"/>
        </w:rPr>
      </w:pPr>
    </w:p>
    <w:sectPr w:rsidR="00DA3A8C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rgUAeyYLZSwAAAA="/>
  </w:docVars>
  <w:rsids>
    <w:rsidRoot w:val="00664D65"/>
    <w:rsid w:val="000A06A0"/>
    <w:rsid w:val="000A3F45"/>
    <w:rsid w:val="000D295B"/>
    <w:rsid w:val="000D6D99"/>
    <w:rsid w:val="000E24A7"/>
    <w:rsid w:val="000F297F"/>
    <w:rsid w:val="001202A7"/>
    <w:rsid w:val="00126551"/>
    <w:rsid w:val="00130CD9"/>
    <w:rsid w:val="001362C6"/>
    <w:rsid w:val="00144868"/>
    <w:rsid w:val="0017241A"/>
    <w:rsid w:val="00181735"/>
    <w:rsid w:val="001879FA"/>
    <w:rsid w:val="001E53F1"/>
    <w:rsid w:val="002231C5"/>
    <w:rsid w:val="002533D2"/>
    <w:rsid w:val="00270E87"/>
    <w:rsid w:val="002A2C66"/>
    <w:rsid w:val="0030399B"/>
    <w:rsid w:val="003215D8"/>
    <w:rsid w:val="00351F6E"/>
    <w:rsid w:val="00390697"/>
    <w:rsid w:val="003B3C8D"/>
    <w:rsid w:val="003B4AE7"/>
    <w:rsid w:val="003B6C8A"/>
    <w:rsid w:val="003C4EB6"/>
    <w:rsid w:val="003F62AD"/>
    <w:rsid w:val="0043133B"/>
    <w:rsid w:val="00432445"/>
    <w:rsid w:val="00441D00"/>
    <w:rsid w:val="004652DF"/>
    <w:rsid w:val="0049556F"/>
    <w:rsid w:val="004C6382"/>
    <w:rsid w:val="0054002E"/>
    <w:rsid w:val="00542407"/>
    <w:rsid w:val="00561E42"/>
    <w:rsid w:val="005755F5"/>
    <w:rsid w:val="00584523"/>
    <w:rsid w:val="00624B50"/>
    <w:rsid w:val="00664D65"/>
    <w:rsid w:val="00694DBB"/>
    <w:rsid w:val="006A0225"/>
    <w:rsid w:val="006E6B5E"/>
    <w:rsid w:val="00754C51"/>
    <w:rsid w:val="007B1003"/>
    <w:rsid w:val="00812DB7"/>
    <w:rsid w:val="008170DF"/>
    <w:rsid w:val="00877970"/>
    <w:rsid w:val="008C5CA7"/>
    <w:rsid w:val="008D26B3"/>
    <w:rsid w:val="009208FE"/>
    <w:rsid w:val="009542FD"/>
    <w:rsid w:val="009546D6"/>
    <w:rsid w:val="009B05CC"/>
    <w:rsid w:val="009B4972"/>
    <w:rsid w:val="009D50BC"/>
    <w:rsid w:val="00A119D3"/>
    <w:rsid w:val="00A73B0C"/>
    <w:rsid w:val="00A813AF"/>
    <w:rsid w:val="00A95DAB"/>
    <w:rsid w:val="00AC3898"/>
    <w:rsid w:val="00AD4F31"/>
    <w:rsid w:val="00AE69C1"/>
    <w:rsid w:val="00AF4307"/>
    <w:rsid w:val="00B158CE"/>
    <w:rsid w:val="00B32637"/>
    <w:rsid w:val="00B35AA5"/>
    <w:rsid w:val="00B94BB4"/>
    <w:rsid w:val="00C06B77"/>
    <w:rsid w:val="00C1447E"/>
    <w:rsid w:val="00C37707"/>
    <w:rsid w:val="00C37E36"/>
    <w:rsid w:val="00CC3836"/>
    <w:rsid w:val="00CE08AC"/>
    <w:rsid w:val="00CF2CDA"/>
    <w:rsid w:val="00D27EBD"/>
    <w:rsid w:val="00D41A5A"/>
    <w:rsid w:val="00D51B18"/>
    <w:rsid w:val="00D53AE4"/>
    <w:rsid w:val="00D8464B"/>
    <w:rsid w:val="00D91836"/>
    <w:rsid w:val="00DA3A8C"/>
    <w:rsid w:val="00DB27ED"/>
    <w:rsid w:val="00DC5E4A"/>
    <w:rsid w:val="00E01168"/>
    <w:rsid w:val="00E15821"/>
    <w:rsid w:val="00E94ECC"/>
    <w:rsid w:val="00EB4B8F"/>
    <w:rsid w:val="00EB76C6"/>
    <w:rsid w:val="00F10E4A"/>
    <w:rsid w:val="00F36A80"/>
    <w:rsid w:val="00F36FAD"/>
    <w:rsid w:val="00F44EB9"/>
    <w:rsid w:val="00F45E8C"/>
    <w:rsid w:val="00F704B8"/>
    <w:rsid w:val="00F708AA"/>
    <w:rsid w:val="00F96B23"/>
    <w:rsid w:val="00FC6483"/>
    <w:rsid w:val="00FD1B4A"/>
    <w:rsid w:val="00FF14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Laptop</cp:lastModifiedBy>
  <cp:revision>6</cp:revision>
  <dcterms:created xsi:type="dcterms:W3CDTF">2024-01-30T20:22:00Z</dcterms:created>
  <dcterms:modified xsi:type="dcterms:W3CDTF">2024-02-04T19:38:00Z</dcterms:modified>
</cp:coreProperties>
</file>